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opportunity to contribute my skills and expertise as a professional in Russia Saint Petersburg. My name is Mason, and I am eager to bring my unique background, cultural adaptability, and passion for innovation to a role that aligns with the dynamic environment of this historic city. As someone deeply committed to personal and professional growth, I am particularly drawn to the vibrant opportunities that Saint Petersburg offers—its rich cultural heritage, strategic economic position, and its role as a global hub for art, technology, and commerce. This cover letter outlines my qualifications and explains why I believe I would be an asset to your organization in Russia Saint Petersburg.</w:t>
      </w:r>
    </w:p>
    <w:p>
      <w:pPr>
        <w:pStyle w:val="BodyText"/>
      </w:pPr>
      <w:r>
        <w:t xml:space="preserve">With over a decade of experience in [insert specific field or industry], I have developed a strong foundation in [mention key skills or achievements]. My career has been defined by a commitment to excellence, problem-solving, and collaboration. Whether working on international projects or leading local initiatives, I have consistently demonstrated the ability to adapt to diverse environments and deliver results. In particular, my time spent in [mention any prior experience in Russia or other international settings] has deepened my understanding of cross-cultural communication and the importance of tailoring solutions to meet regional needs. This experience has prepared me to thrive in the multifaceted landscape of Russia Saint Petersburg, where innovation and tradition often intersect.</w:t>
      </w:r>
    </w:p>
    <w:p>
      <w:pPr>
        <w:pStyle w:val="BodyText"/>
      </w:pPr>
      <w:r>
        <w:t xml:space="preserve">Mason’s background is rooted in [specific industry or field], where I have consistently sought to bridge gaps between global trends and local requirements. For example, during my tenure at [previous company or role], I spearheaded a project that involved partnering with stakeholders in Eastern Europe, including Russia. This experience not only honed my ability to navigate complex regulatory environments but also taught me the value of building trust through transparency and respect for cultural nuances. Saint Petersburg, as a city that balances its imperial past with modern aspirations, is an ideal location to apply these lessons. I am particularly inspired by the city’s role as a center for [mention relevant sector, e.g., technology, education, or arts], and I am eager to contribute to its ongoing evolution.</w:t>
      </w:r>
    </w:p>
    <w:p>
      <w:pPr>
        <w:pStyle w:val="BodyText"/>
      </w:pPr>
      <w:r>
        <w:t xml:space="preserve">One of the key reasons I am excited about the possibility of working in Russia Saint Petersburg is the city’s unique blend of historical significance and forward-thinking innovation. As a professional who values both creativity and practicality, I see immense potential in aligning my expertise with the opportunities that this region presents. Whether it is supporting local businesses through digital transformation, fostering international partnerships, or contributing to community development initiatives, I am confident that my skills can make a meaningful impact. Moreover, my fluency in [mention languages] and familiarity with Russian business practices position me to collaborate effectively with teams and stakeholders across the region.</w:t>
      </w:r>
    </w:p>
    <w:p>
      <w:pPr>
        <w:pStyle w:val="BodyText"/>
      </w:pPr>
      <w:r>
        <w:t xml:space="preserve">What sets Mason apart is not only their technical competencies but also their ability to connect with people from all walks of life. In Saint Petersburg, where relationships are often the cornerstone of success, this quality is invaluable. I have always believed that leadership is about empowering others and creating environments where everyone can thrive. This philosophy has guided my work in [specific projects or roles], and I am eager to bring the same approach to a new challenge in Russia Saint Petersburg. By leveraging my experience in [specific area], I aim to contribute to your organization’s goals while also growing as a professional in this exciting city.</w:t>
      </w:r>
    </w:p>
    <w:p>
      <w:pPr>
        <w:pStyle w:val="BodyText"/>
      </w:pPr>
      <w:r>
        <w:t xml:space="preserve">I am particularly drawn to the idea of working in Russia Saint Petersburg because of its reputation as a city that embraces both tradition and progress. The opportunity to be part of this dynamic ecosystem is deeply appealing, and I am eager to learn from the local culture while also sharing my own perspectives. I understand that adapting to a new environment requires flexibility, open-mindedness, and a willingness to embrace challenges—qualities I have cultivated throughout my career. My goal is to not only meet the expectations of this role but also exceed them by bringing fresh ideas and a collaborative spirit to your team.</w:t>
      </w:r>
    </w:p>
    <w:p>
      <w:pPr>
        <w:pStyle w:val="BodyText"/>
      </w:pPr>
      <w:r>
        <w:t xml:space="preserve">In conclusion, I am enthusiastic about the possibility of joining your organization in Russia Saint Petersburg. My background as Mason, combined with my passion for innovation and cross-cultural collaboration, makes me well-suited to contribute to your success. I would welcome the opportunity to discuss how my skills and experiences align with your needs. Thank you for considering my application, and I look forward to the possibility of contributing to the continued growth of your organization in this remarkable city.</w:t>
      </w:r>
    </w:p>
    <w:p>
      <w:pPr>
        <w:pStyle w:val="BodyText"/>
      </w:pPr>
      <w:r>
        <w:t xml:space="preserve">Sincerely,</w:t>
      </w:r>
    </w:p>
    <w:p>
      <w:pPr>
        <w:pStyle w:val="BodyText"/>
      </w:pPr>
      <w:r>
        <w:rPr>
          <w:bCs/>
          <w:b/>
        </w:rP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8:43:52Z</dcterms:created>
  <dcterms:modified xsi:type="dcterms:W3CDTF">2025-12-10T08:43:52Z</dcterms:modified>
</cp:coreProperties>
</file>

<file path=docProps/custom.xml><?xml version="1.0" encoding="utf-8"?>
<Properties xmlns="http://schemas.openxmlformats.org/officeDocument/2006/custom-properties" xmlns:vt="http://schemas.openxmlformats.org/officeDocument/2006/docPropsVTypes"/>
</file>